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UX</w:t>
      </w:r>
      <w:r>
        <w:t xml:space="preserve"> </w:t>
      </w:r>
      <w:r>
        <w:t xml:space="preserve">UI</w:t>
      </w:r>
      <w:r>
        <w:t xml:space="preserve"> </w:t>
      </w:r>
      <w:r>
        <w:t xml:space="preserve">Designer</w:t>
      </w:r>
    </w:p>
    <w:bookmarkStart w:id="25" w:name="cover-letter"/>
    <w:p>
      <w:pPr>
        <w:pStyle w:val="Heading1"/>
      </w:pPr>
      <w:r>
        <w:t xml:space="preserve">Cover Letter</w:t>
      </w:r>
    </w:p>
    <w:p>
      <w:pPr>
        <w:pStyle w:val="FirstParagraph"/>
      </w:pPr>
      <w:r>
        <w:rPr>
          <w:bCs/>
          <w:b/>
        </w:rPr>
        <w:t xml:space="preserve">Dear Hiring Manager,</w:t>
      </w:r>
    </w:p>
    <w:p>
      <w:pPr>
        <w:pStyle w:val="BodyText"/>
      </w:pPr>
      <w:r>
        <w:t xml:space="preserve">As a passionate and experienced UX/UI Designer with a deep understanding of user-centered design principles, I am excited to apply for the UX UI Designer position at your esteemed organization in India New Delhi. With over [X] years of experience in crafting intuitive digital experiences, I have honed my skills in creating seamless interactions that align with both business goals and user needs. My journey as a designer has been deeply rooted in the dynamic tech landscape of India, where innovation and cultural diversity shape the way users engage with technology. I am eager to bring my expertise to your team and contribute to the growth of your organization in this vibrant market.</w:t>
      </w:r>
    </w:p>
    <w:bookmarkStart w:id="20" w:name="Xa5b76c1485c4ac4646911482c623b9d229c9791"/>
    <w:p>
      <w:pPr>
        <w:pStyle w:val="Heading2"/>
      </w:pPr>
      <w:r>
        <w:t xml:space="preserve">Understanding the Role of a UX UI Designer in India New Delhi</w:t>
      </w:r>
    </w:p>
    <w:p>
      <w:pPr>
        <w:pStyle w:val="FirstParagraph"/>
      </w:pPr>
      <w:r>
        <w:t xml:space="preserve">In India New Delhi, where digital transformation is accelerating at an unprecedented pace, the role of a UX/UI Designer is more critical than ever. As one of the country’s most influential tech hubs, Delhi is home to startups, multinational corporations, and government initiatives that rely on user-centric design to drive adoption and engagement. My experience in this region has equipped me with insights into local user behavior, cultural nuances, and the unique challenges of designing for a diverse audience. I understand that a successful UX/UI solution must not only be visually appealing but also functionally robust, accessible, and adaptable to varying technological infrastructures.</w:t>
      </w:r>
    </w:p>
    <w:p>
      <w:pPr>
        <w:pStyle w:val="BodyText"/>
      </w:pPr>
      <w:r>
        <w:t xml:space="preserve">Throughout my career in India New Delhi, I have collaborated with cross-functional teams to develop products that resonate with users across demographics. Whether it was redesigning a mobile banking application for a fintech startup or optimizing an e-commerce platform for rural users, I have consistently prioritized empathy and research-driven design. This approach has enabled me to create interfaces that are not only aesthetically pleasing but also intuitive and inclusive, ensuring that every user feels empowered by the technology they interact with.</w:t>
      </w:r>
    </w:p>
    <w:bookmarkEnd w:id="20"/>
    <w:bookmarkStart w:id="21" w:name="my-expertise-as-a-ux-ui-designer"/>
    <w:p>
      <w:pPr>
        <w:pStyle w:val="Heading2"/>
      </w:pPr>
      <w:r>
        <w:t xml:space="preserve">My Expertise as a UX UI Designer</w:t>
      </w:r>
    </w:p>
    <w:p>
      <w:pPr>
        <w:pStyle w:val="FirstParagraph"/>
      </w:pPr>
      <w:r>
        <w:t xml:space="preserve">As a UX/UI Designer, I bring a comprehensive skill set that spans the entire design process—from user research and wireframing to prototyping and usability testing. My work is guided by the belief that good design should solve real problems while enhancing the overall user experience. In India New Delhi, where digital literacy is evolving rapidly, I have focused on creating interfaces that are simple to navigate, even for users who may not be tech-savvy. This has involved leveraging tools like Figma, Adobe XD, and Sketch to prototype interactive designs and collaborating with developers to ensure seamless implementation.</w:t>
      </w:r>
    </w:p>
    <w:p>
      <w:pPr>
        <w:pStyle w:val="BodyText"/>
      </w:pPr>
      <w:r>
        <w:t xml:space="preserve">One of my key strengths lies in conducting user research through interviews, surveys, and usability tests. In a market as diverse as India New Delhi, understanding the needs of different user segments is essential. For example, while designing a health tech platform for rural communities, I worked closely with local stakeholders to identify pain points such as limited internet connectivity and low digital literacy. By incorporating features like voice-based navigation and offline functionality, we were able to create a solution that was both innovative and accessible.</w:t>
      </w:r>
    </w:p>
    <w:bookmarkEnd w:id="21"/>
    <w:bookmarkStart w:id="22" w:name="adapting-to-the-indian-market"/>
    <w:p>
      <w:pPr>
        <w:pStyle w:val="Heading2"/>
      </w:pPr>
      <w:r>
        <w:t xml:space="preserve">Adapting to the Indian Market</w:t>
      </w:r>
    </w:p>
    <w:p>
      <w:pPr>
        <w:pStyle w:val="FirstParagraph"/>
      </w:pPr>
      <w:r>
        <w:t xml:space="preserve">Working in India New Delhi has taught me the importance of adaptability in UX/UI design. The region’s tech ecosystem is characterized by rapid innovation, intense competition, and a growing demand for localized solutions. As a designer, I have learned to balance global best practices with local insights to create experiences that feel both familiar and cutting-edge. For instance, I have integrated regional languages and culturally relevant visuals into my designs to foster a sense of connection with users in India.</w:t>
      </w:r>
    </w:p>
    <w:p>
      <w:pPr>
        <w:pStyle w:val="BodyText"/>
      </w:pPr>
      <w:r>
        <w:t xml:space="preserve">Another aspect of my work in India New Delhi has been addressing the challenges of scalability. Many startups and organizations in this region operate under tight deadlines and limited resources, requiring designers to be both efficient and resourceful. I have developed strategies to streamline the design process without compromising on quality, such as using design systems to maintain consistency across products and leveraging automation tools for repetitive tasks.</w:t>
      </w:r>
    </w:p>
    <w:bookmarkEnd w:id="22"/>
    <w:bookmarkStart w:id="23" w:name="why-india-new-delhi"/>
    <w:p>
      <w:pPr>
        <w:pStyle w:val="Heading2"/>
      </w:pPr>
      <w:r>
        <w:t xml:space="preserve">Why India New Delhi?</w:t>
      </w:r>
    </w:p>
    <w:p>
      <w:pPr>
        <w:pStyle w:val="FirstParagraph"/>
      </w:pPr>
      <w:r>
        <w:t xml:space="preserve">India New Delhi has always been a magnet for innovation, and I am drawn to its potential as a global tech hub. The city’s unique blend of tradition and modernity creates opportunities to design solutions that bridge the gap between legacy systems and cutting-edge technology. As a UX/UI Designer, I am particularly interested in contributing to projects that leverage digital tools to drive social impact, such as education platforms for underprivileged communities or mobile apps that promote financial inclusion.</w:t>
      </w:r>
    </w:p>
    <w:p>
      <w:pPr>
        <w:pStyle w:val="BodyText"/>
      </w:pPr>
      <w:r>
        <w:t xml:space="preserve">I am also inspired by the collaborative spirit of Delhi’s design community. The city is home to numerous design agencies, incubators, and innovation centers that foster a culture of experimentation and knowledge-sharing. I have actively participated in local design meetups and workshops, where I have learned from industry leaders and contributed my own insights. This commitment to continuous learning ensures that my designs remain at the forefront of emerging trends and technologies.</w:t>
      </w:r>
    </w:p>
    <w:bookmarkEnd w:id="23"/>
    <w:bookmarkStart w:id="24" w:name="conclusion"/>
    <w:p>
      <w:pPr>
        <w:pStyle w:val="Heading2"/>
      </w:pPr>
      <w:r>
        <w:t xml:space="preserve">Conclusion</w:t>
      </w:r>
    </w:p>
    <w:p>
      <w:pPr>
        <w:pStyle w:val="FirstParagraph"/>
      </w:pPr>
      <w:r>
        <w:t xml:space="preserve">In conclusion, I am confident that my experience as a UX/UI Designer in India New Delhi makes me an ideal candidate for this role. My ability to combine creativity with technical expertise, coupled with my deep understanding of the local market, allows me to deliver solutions that are both innovative and user-focused. I am enthusiastic about the opportunity to contribute to your organization’s mission and help shape the future of digital experiences in India.</w:t>
      </w:r>
    </w:p>
    <w:p>
      <w:pPr>
        <w:pStyle w:val="BodyText"/>
      </w:pPr>
      <w:r>
        <w:t xml:space="preserve">Thank you for considering my application. I would welcome the chance to discuss how my skills and vision align with your needs. Please feel free to contact me at [Your Phone Number] or [Your Email Address] at your earliest convenience.</w:t>
      </w:r>
    </w:p>
    <w:p>
      <w:pPr>
        <w:pStyle w:val="BodyText"/>
      </w:pPr>
      <w:r>
        <w:t xml:space="preserve">Sincerely,</w:t>
      </w:r>
      <w:r>
        <w:br/>
      </w:r>
      <w:r>
        <w:t xml:space="preserve">[Your Full Name]</w:t>
      </w:r>
      <w:r>
        <w:br/>
      </w:r>
      <w:r>
        <w:t xml:space="preserve">UX UI Designer</w:t>
      </w:r>
      <w:r>
        <w:br/>
      </w:r>
      <w:r>
        <w:t xml:space="preserve">[Your Portfolio Link or Websit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UX UI Designer</dc:title>
  <dc:creator/>
  <dc:language>en</dc:language>
  <cp:keywords/>
  <dcterms:created xsi:type="dcterms:W3CDTF">2025-12-09T06:16:42Z</dcterms:created>
  <dcterms:modified xsi:type="dcterms:W3CDTF">2025-12-09T06:16:42Z</dcterms:modified>
</cp:coreProperties>
</file>

<file path=docProps/custom.xml><?xml version="1.0" encoding="utf-8"?>
<Properties xmlns="http://schemas.openxmlformats.org/officeDocument/2006/custom-properties" xmlns:vt="http://schemas.openxmlformats.org/officeDocument/2006/docPropsVTypes"/>
</file>